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5.png" ContentType="image/png"/>
  <Override PartName="/word/media/rId33.png" ContentType="image/png"/>
  <Override PartName="/word/media/rId24.png" ContentType="image/png"/>
  <Override PartName="/word/media/rId29.png" ContentType="image/png"/>
  <Override PartName="/word/media/rId34.png" ContentType="image/png"/>
  <Override PartName="/word/media/rId21.png" ContentType="image/png"/>
  <Override PartName="/word/media/rId23.png" ContentType="image/png"/>
  <Override PartName="/word/media/rId28.png" ContentType="image/png"/>
  <Override PartName="/word/media/rId35.png" ContentType="image/png"/>
  <Override PartName="/word/media/rId26.png" ContentType="image/png"/>
  <Override PartName="/word/media/rId27.png" ContentType="image/png"/>
  <Override PartName="/word/media/rId31.png" ContentType="image/png"/>
  <Override PartName="/word/media/rId30.png" ContentType="image/png"/>
  <Override PartName="/word/media/rId32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Inhaltsverzeichnisberschrift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berschrift1"/>
      </w:pPr>
      <w:bookmarkStart w:id="20" w:name="sensitivity-analysis"/>
      <w:r>
        <w:t xml:space="preserve">1. Sensitivity Analysis</w:t>
      </w:r>
      <w:bookmarkEnd w:id="20"/>
    </w:p>
    <w:p>
      <w:r>
        <w:br w:type="page"/>
      </w:r>
    </w:p>
    <w:p>
      <w:pPr>
        <w:pStyle w:val="FirstParagraph"/>
      </w:pPr>
      <w:r>
        <w:t xml:space="preserve">Figure 1: Sensitivity of C_max of op1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C_max_Organism-Venous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: Sensitivity of t_max of op1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t_max_Organism-Venous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: Sensitivity of C_tEnd of op1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C_tEnd_Organism-Venous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: Sensitivity of AUC_tEnd of op1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AUC_tEnd_Organism-Venous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5: Sensitivity of AUC_inf of op1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AUC_inf_Organism-Venous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6: Sensitivity of MRT of op1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MRT_Organism-Venous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7: Sensitivity of Thalf of op1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Thalf_Organism-Venous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8: Sensitivity of FractionAucLastToInf of op1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FractionAucLastToInf_Organism-Venous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9: Sensitivity of CL of op1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CL_Organism-Venous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0: Sensitivity of Vss of op1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Vss_Organism-Venous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1: Sensitivity of Vd of op1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Vd_Organism-Venous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2: Sensitivity of new_t_max of op2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t_max_Organism-Arterial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3: Sensitivity of new_AUC_tEnd of op2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AUC_tEnd_Organism-ArterialBlood-Plasma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4: Sensitivity of new_C_max of op3 for individuals at percentiles 0.25, 0.5, 0.75 in simulation sets</w:t>
      </w:r>
      <w:r>
        <w:t xml:space="preserve"> </w:t>
      </w:r>
      <w:r>
        <w:t xml:space="preserve">‘</w:t>
      </w:r>
      <w:r>
        <w:t xml:space="preserve">la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C_max_Organism-Lung-Interstitial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15: Sensitivity of new_MRT of op3 for individuals at percentiles 0.25, 0.5, 0.75 in simulation sets</w:t>
      </w:r>
      <w:r>
        <w:t xml:space="preserve"> </w:t>
      </w:r>
      <w:r>
        <w:t xml:space="preserve">‘</w:t>
      </w:r>
      <w:r>
        <w:t xml:space="preserve">ra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ar</w:t>
      </w:r>
      <w:r>
        <w:t xml:space="preserve">’</w:t>
      </w:r>
      <w:r>
        <w:t xml:space="preserve">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MRT_Organism-Lung-Interstitial-Raltegravir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470D9">
      <w:footerReference w:type="default" r:id="rId9"/>
      <w:pgSz w:w="12240" w:h="15840"/>
      <w:pgMar w:top="1417" w:right="1417" w:bottom="1134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11655173"/>
      <w:docPartObj>
        <w:docPartGallery w:val="Page Numbers (Bottom of Page)"/>
        <w:docPartUnique/>
      </w:docPartObj>
    </w:sdtPr>
    <w:sdtContent>
      <w:p w:rsidR="00237720" w:rsidRDefault="00237720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  <w:p w:rsidR="00237720" w:rsidRDefault="00237720">
    <w:pPr>
      <w:pStyle w:val="Fuzeil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0E7ACB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Kopfzeile">
    <w:name w:val="header"/>
    <w:basedOn w:val="Standard"/>
    <w:link w:val="KopfzeileZchn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237720"/>
  </w:style>
  <w:style w:type="paragraph" w:styleId="Fuzeile">
    <w:name w:val="footer"/>
    <w:basedOn w:val="Standard"/>
    <w:link w:val="FuzeileZchn"/>
    <w:uiPriority w:val="99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237720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07T03:47:47Z</dcterms:created>
  <dcterms:modified xsi:type="dcterms:W3CDTF">2020-09-07T03:4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